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Foundation</w:t>
      </w:r>
    </w:p>
    <w:p>
      <w:pPr>
        <w:pStyle w:val="BodyText"/>
      </w:pPr>
      <w:r>
        <w:t xml:space="preserve">Global Education Center</w:t>
      </w:r>
    </w:p>
    <w:p>
      <w:pPr>
        <w:pStyle w:val="BodyText"/>
      </w:pPr>
      <w:r>
        <w:t xml:space="preserve">New York, NY 10001</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International Engineering Excellence Scholarship at your esteemed institution. As a dedicated student from Ivory Coast Abidjan, I have nurtured an unwavering passion for electronics engineering since my formative years in the vibrant heart of West Africa's economic hub. This scholarship represents not merely an academic opportunity but a transformative catalyst for my journey to become a pioneering Electronics Engineer capable of addressing critical technological gaps in our rapidly developing nation.</w:t>
      </w:r>
    </w:p>
    <w:p>
      <w:pPr>
        <w:pStyle w:val="BodyText"/>
      </w:pPr>
      <w:r>
        <w:t xml:space="preserve">My academic foundation began at Lycée Technique de Cocody in Abidjan, where I graduated with distinction in the Physical Sciences stream (92% average). My fascination with electronics manifested early through hands-on projects like designing a solar-powered water purification system for rural communities near Abidjan's outskirts—a project that earned me the Young Innovator Award from Ivory Coast's Ministry of Higher Education. This experience crystallized my understanding that sustainable technology must be rooted in local context. As I pursued my Bachelor of Engineering in Electronics at the Université Félix Houphouët-Boigny (UFHB) in Abidjan, I consistently ranked among the top 5% of students, completing advanced coursework in digital signal processing and embedded systems while maintaining a 3.8/4.0 GPA.</w:t>
      </w:r>
    </w:p>
    <w:p>
      <w:pPr>
        <w:pStyle w:val="BodyText"/>
      </w:pPr>
      <w:r>
        <w:t xml:space="preserve">The urgency of my mission stems from the stark realities facing Ivory Coast Abidjan. With over 65% of rural communities still lacking reliable electricity access (World Bank, 2022), and urban centers like Abidjan grappling with aging electrical infrastructure, our nation stands at a critical juncture. During my internship at the National Electricity Company (SONABEL) in Abidjan, I witnessed firsthand how insufficient technical expertise hinders grid modernization efforts. I assisted in diagnosing faults in smart meter deployment systems across the city, but realized that sustainable solutions require deeper theoretical knowledge—particularly in renewable energy integration and IoT-based grid management—beyond what our current curriculum provides.</w:t>
      </w:r>
    </w:p>
    <w:p>
      <w:pPr>
        <w:pStyle w:val="BodyText"/>
      </w:pPr>
      <w:r>
        <w:t xml:space="preserve">This is precisely why I am pursuing advanced studies abroad. Your program’s specialization in Sustainable Power Systems aligns perfectly with my vision for transforming Ivory Coast Abidjan into a model of resilient urban infrastructure. I have meticulously researched your university's state-of-the-art labs, including the Smart Grid Research Center and renewable energy test facilities—resources that will empower me to develop affordable microgrid solutions tailored for Abidjan’s unique challenges. Unlike conventional approaches, my research focus will integrate local materials (such as palm oil-based capacitors) with cutting-edge electronics to create cost-effective systems for Abidjan's peri-urban neighborhoods.</w:t>
      </w:r>
    </w:p>
    <w:p>
      <w:pPr>
        <w:pStyle w:val="BodyText"/>
      </w:pPr>
      <w:r>
        <w:t xml:space="preserve">My proposed project, "Smart Microgrids for Urban Resilience in Abidjan," directly addresses three critical issues: energy poverty affecting 4.2 million Ivorians (AfDB, 2023), grid inefficiencies causing 18% power loss (SONABEL Report), and the urgent need for youth-led technological innovation. Having secured preliminary support from UFHB’s Department of Electrical Engineering, I will implement a pilot project upon my return to Abidjan—using solar-wind hybrid systems with AI-driven load management. This work has already attracted interest from Abidjan's Chamber of Commerce and local NGOs like "Energies Renouvelables Côte d'Ivoire," which have offered logistical support for community deployment.</w:t>
      </w:r>
    </w:p>
    <w:p>
      <w:pPr>
        <w:pStyle w:val="BodyText"/>
      </w:pPr>
      <w:r>
        <w:t xml:space="preserve">Financial constraints have been the primary barrier to my academic advancement, as most Ivorian students lack access to international scholarships. My family’s modest income (my father works as a mechanic in Abidjan’s Vridi port district) makes tuition fees and research materials unaffordable without external support. This Scholarship Application Letter is thus not merely an appeal for funding—it represents a strategic investment in Ivory Coast's technological sovereignty. Your scholarship would cover 100% of my tuition and essential lab costs, enabling me to focus entirely on developing scalable solutions rather than seeking part-time work.</w:t>
      </w:r>
    </w:p>
    <w:p>
      <w:pPr>
        <w:pStyle w:val="BodyText"/>
      </w:pPr>
      <w:r>
        <w:t xml:space="preserve">My commitment extends beyond personal achievement. As a future Electronics Engineer from Ivory Coast Abidjan, I am dedicated to building local capacity through the "Abidjan Tech Bridge" initiative—a volunteer program I co-founded with UFHB peers. We conduct free electronics workshops for 150+ high school students annually across Abidjan's underserved districts (like Anyama and Yopougon), demystifying engineering careers and fostering STEM interest in communities where technical education remains a privilege. Upon graduation, I will establish the "Abidjan Innovation Hub" to commercialize student-developed prototypes—creating jobs while solving local challenges like agricultural sensor networks for cocoa farmers.</w:t>
      </w:r>
    </w:p>
    <w:p>
      <w:pPr>
        <w:pStyle w:val="BodyText"/>
      </w:pPr>
      <w:r>
        <w:t xml:space="preserve">I have attached my academic transcripts, letters of recommendation from Professors A. Koffi (UFHB Head of Electronics Department) and Dr. M. Toure (SONABEL Senior Engineer), and detailed project proposals demonstrating how my work aligns with your scholarship’s mission to foster "globally-minded engineers solving local problems." The opportunity to study at your university represents the vital next step in my journey as an Electronics Engineer from Ivory Coast Abidjan—one who refuses to wait for solutions but will build them for our nation's future.</w:t>
      </w:r>
    </w:p>
    <w:p>
      <w:pPr>
        <w:pStyle w:val="BodyText"/>
      </w:pPr>
      <w:r>
        <w:t xml:space="preserve">I am prepared to provide additional documentation or participate in an interview at your earliest convenience. Thank you for considering this Scholarship Application Letter from a young engineer whose vision is firmly rooted in the streets of Abidjan, yet reaches globally. I eagerly await the possibility of contributing to your academic community and, ultimately, transforming Ivory Coast's technological landscape.</w:t>
      </w:r>
    </w:p>
    <w:p>
      <w:pPr>
        <w:pStyle w:val="BodyText"/>
      </w:pPr>
      <w:r>
        <w:t xml:space="preserve">Sincerely,</w:t>
      </w:r>
    </w:p>
    <w:p>
      <w:pPr>
        <w:pStyle w:val="BodyText"/>
      </w:pPr>
      <w:r>
        <w:rPr>
          <w:bCs/>
          <w:b/>
        </w:rPr>
        <w:t xml:space="preserve">Amadou Coulibaly</w:t>
      </w:r>
    </w:p>
    <w:p>
      <w:pPr>
        <w:pStyle w:val="BodyText"/>
      </w:pPr>
      <w:r>
        <w:t xml:space="preserve">Bachelor of Engineering in Electronics (UFHB, Abidjan)</w:t>
      </w:r>
    </w:p>
    <w:p>
      <w:pPr>
        <w:pStyle w:val="BodyText"/>
      </w:pPr>
      <w:r>
        <w:t xml:space="preserve">Email: acoulibaly@ufhb.ci | Phone: +225 07 89 45 12 36</w:t>
      </w:r>
    </w:p>
    <w:p>
      <w:pPr>
        <w:pStyle w:val="BodyText"/>
      </w:pPr>
      <w:r>
        <w:t xml:space="preserve">Abidjan, Côte d'Ivoire</w:t>
      </w:r>
    </w:p>
    <w:p>
      <w:pPr>
        <w:pStyle w:val="BodyText"/>
      </w:pPr>
      <w:r>
        <w:rPr>
          <w:bCs/>
          <w:b/>
        </w:rPr>
        <w:t xml:space="preserve">Word Count:</w:t>
      </w:r>
      <w:r>
        <w:t xml:space="preserve"> </w:t>
      </w:r>
      <w:r>
        <w:t xml:space="preserve">867 words</w:t>
      </w:r>
    </w:p>
    <w:p>
      <w:pPr>
        <w:pStyle w:val="BodyText"/>
      </w:pPr>
      <w:r>
        <w:rPr>
          <w:iCs/>
          <w:i/>
        </w:rPr>
        <w:t xml:space="preserve">This Scholarship Application Letter was crafted specifically for an Electronics Engineer candidate from Ivory Coast Abidjan, emphasizing local context, national development needs, and concrete post-graduation plans aligned with the scholarship's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5-02T14:36:59Z</dcterms:created>
  <dcterms:modified xsi:type="dcterms:W3CDTF">2026-05-02T14:36:59Z</dcterms:modified>
</cp:coreProperties>
</file>

<file path=docProps/custom.xml><?xml version="1.0" encoding="utf-8"?>
<Properties xmlns="http://schemas.openxmlformats.org/officeDocument/2006/custom-properties" xmlns:vt="http://schemas.openxmlformats.org/officeDocument/2006/docPropsVTypes"/>
</file>